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67D4" w:rsidRPr="00AC67D4" w:rsidRDefault="00AC67D4" w:rsidP="00AC67D4">
      <w:pPr>
        <w:suppressAutoHyphens/>
        <w:spacing w:before="100" w:beforeAutospacing="1" w:after="0" w:line="240" w:lineRule="auto"/>
        <w:jc w:val="center"/>
        <w:rPr>
          <w:rFonts w:ascii="Times New Roman" w:eastAsia="SimSun" w:hAnsi="Times New Roman" w:cs="Times New Roman"/>
          <w:b/>
          <w:iCs/>
          <w:color w:val="000000"/>
          <w:sz w:val="28"/>
          <w:szCs w:val="28"/>
        </w:rPr>
      </w:pPr>
      <w:r>
        <w:rPr>
          <w:rFonts w:ascii="Times New Roman" w:eastAsia="SimSun" w:hAnsi="Times New Roman" w:cs="Times New Roman"/>
          <w:b/>
          <w:iCs/>
          <w:color w:val="000000"/>
          <w:sz w:val="28"/>
          <w:szCs w:val="28"/>
        </w:rPr>
        <w:t>Стислий</w:t>
      </w:r>
      <w:bookmarkStart w:id="0" w:name="_GoBack"/>
      <w:bookmarkEnd w:id="0"/>
      <w:r>
        <w:rPr>
          <w:rFonts w:ascii="Times New Roman" w:eastAsia="SimSun" w:hAnsi="Times New Roman" w:cs="Times New Roman"/>
          <w:b/>
          <w:iCs/>
          <w:color w:val="000000"/>
          <w:sz w:val="28"/>
          <w:szCs w:val="28"/>
        </w:rPr>
        <w:t xml:space="preserve"> зміст</w:t>
      </w:r>
      <w:r w:rsidRPr="00AC67D4">
        <w:rPr>
          <w:rFonts w:ascii="Times New Roman" w:eastAsia="SimSun" w:hAnsi="Times New Roman" w:cs="Times New Roman"/>
          <w:b/>
          <w:iCs/>
          <w:color w:val="000000"/>
          <w:sz w:val="28"/>
          <w:szCs w:val="28"/>
        </w:rPr>
        <w:t xml:space="preserve"> лекції 2</w:t>
      </w:r>
    </w:p>
    <w:p w:rsidR="00B869A6" w:rsidRDefault="00B869A6" w:rsidP="00B869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</w:p>
    <w:p w:rsidR="00B869A6" w:rsidRDefault="00B869A6" w:rsidP="00B869A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B869A6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Шекспірівський дискурс в контексті типології дискурсів</w:t>
      </w:r>
    </w:p>
    <w:p w:rsidR="00B869A6" w:rsidRDefault="00B869A6" w:rsidP="00B869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  <w:sz w:val="28"/>
          <w:szCs w:val="28"/>
        </w:rPr>
      </w:pPr>
    </w:p>
    <w:p w:rsidR="001950CD" w:rsidRDefault="00B869A6" w:rsidP="00B869A6">
      <w:pPr>
        <w:autoSpaceDE w:val="0"/>
        <w:autoSpaceDN w:val="0"/>
        <w:adjustRightInd w:val="0"/>
        <w:spacing w:after="0" w:line="240" w:lineRule="auto"/>
        <w:ind w:firstLine="567"/>
        <w:jc w:val="both"/>
      </w:pPr>
      <w:r w:rsidRPr="00B869A6">
        <w:rPr>
          <w:rFonts w:ascii="Times New Roman" w:hAnsi="Times New Roman" w:cs="Times New Roman"/>
          <w:color w:val="333333"/>
          <w:sz w:val="28"/>
          <w:szCs w:val="28"/>
        </w:rPr>
        <w:t>Поняття шекспірівського дискурсу, його категоріальний статус</w:t>
      </w:r>
      <w:r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  <w:r w:rsidRPr="00B869A6">
        <w:rPr>
          <w:rFonts w:ascii="Times New Roman" w:hAnsi="Times New Roman" w:cs="Times New Roman"/>
          <w:color w:val="333333"/>
          <w:sz w:val="28"/>
          <w:szCs w:val="28"/>
        </w:rPr>
        <w:t xml:space="preserve">(літературний авторський дискурс) та атрибутивні ознаки ( </w:t>
      </w:r>
      <w:proofErr w:type="spellStart"/>
      <w:r w:rsidRPr="00B869A6">
        <w:rPr>
          <w:rFonts w:ascii="Times New Roman" w:hAnsi="Times New Roman" w:cs="Times New Roman"/>
          <w:color w:val="333333"/>
          <w:sz w:val="28"/>
          <w:szCs w:val="28"/>
        </w:rPr>
        <w:t>комунікативність</w:t>
      </w:r>
      <w:proofErr w:type="spellEnd"/>
      <w:r w:rsidRPr="00B869A6">
        <w:rPr>
          <w:rFonts w:ascii="Times New Roman" w:hAnsi="Times New Roman" w:cs="Times New Roman"/>
          <w:color w:val="333333"/>
          <w:sz w:val="28"/>
          <w:szCs w:val="28"/>
        </w:rPr>
        <w:t>,</w:t>
      </w:r>
      <w:r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  <w:r w:rsidRPr="00B869A6">
        <w:rPr>
          <w:rFonts w:ascii="Times New Roman" w:hAnsi="Times New Roman" w:cs="Times New Roman"/>
          <w:color w:val="333333"/>
          <w:sz w:val="28"/>
          <w:szCs w:val="28"/>
        </w:rPr>
        <w:t xml:space="preserve">процесуальність, соціальність, </w:t>
      </w:r>
      <w:proofErr w:type="spellStart"/>
      <w:r w:rsidRPr="00B869A6">
        <w:rPr>
          <w:rFonts w:ascii="Times New Roman" w:hAnsi="Times New Roman" w:cs="Times New Roman"/>
          <w:color w:val="333333"/>
          <w:sz w:val="28"/>
          <w:szCs w:val="28"/>
        </w:rPr>
        <w:t>хронотопічність</w:t>
      </w:r>
      <w:proofErr w:type="spellEnd"/>
      <w:r w:rsidRPr="00B869A6">
        <w:rPr>
          <w:rFonts w:ascii="Times New Roman" w:hAnsi="Times New Roman" w:cs="Times New Roman"/>
          <w:color w:val="333333"/>
          <w:sz w:val="28"/>
          <w:szCs w:val="28"/>
        </w:rPr>
        <w:t xml:space="preserve">, </w:t>
      </w:r>
      <w:proofErr w:type="spellStart"/>
      <w:r w:rsidRPr="00B869A6">
        <w:rPr>
          <w:rFonts w:ascii="Times New Roman" w:hAnsi="Times New Roman" w:cs="Times New Roman"/>
          <w:color w:val="333333"/>
          <w:sz w:val="28"/>
          <w:szCs w:val="28"/>
        </w:rPr>
        <w:t>інтертекстуальність</w:t>
      </w:r>
      <w:proofErr w:type="spellEnd"/>
      <w:r w:rsidRPr="00B869A6">
        <w:rPr>
          <w:rFonts w:ascii="Times New Roman" w:hAnsi="Times New Roman" w:cs="Times New Roman"/>
          <w:color w:val="333333"/>
          <w:sz w:val="28"/>
          <w:szCs w:val="28"/>
        </w:rPr>
        <w:t>,</w:t>
      </w:r>
      <w:r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  <w:proofErr w:type="spellStart"/>
      <w:r w:rsidRPr="00B869A6">
        <w:rPr>
          <w:rFonts w:ascii="Times New Roman" w:hAnsi="Times New Roman" w:cs="Times New Roman"/>
          <w:color w:val="333333"/>
          <w:sz w:val="28"/>
          <w:szCs w:val="28"/>
        </w:rPr>
        <w:t>ідеологічність</w:t>
      </w:r>
      <w:proofErr w:type="spellEnd"/>
      <w:r w:rsidRPr="00B869A6">
        <w:rPr>
          <w:rFonts w:ascii="Times New Roman" w:hAnsi="Times New Roman" w:cs="Times New Roman"/>
          <w:color w:val="333333"/>
          <w:sz w:val="28"/>
          <w:szCs w:val="28"/>
        </w:rPr>
        <w:t xml:space="preserve">). Шекспір як засновник </w:t>
      </w:r>
      <w:proofErr w:type="spellStart"/>
      <w:r w:rsidRPr="00B869A6">
        <w:rPr>
          <w:rFonts w:ascii="Times New Roman" w:hAnsi="Times New Roman" w:cs="Times New Roman"/>
          <w:color w:val="333333"/>
          <w:sz w:val="28"/>
          <w:szCs w:val="28"/>
        </w:rPr>
        <w:t>дискурсивності</w:t>
      </w:r>
      <w:proofErr w:type="spellEnd"/>
      <w:r w:rsidRPr="00B869A6">
        <w:rPr>
          <w:rFonts w:ascii="Times New Roman" w:hAnsi="Times New Roman" w:cs="Times New Roman"/>
          <w:color w:val="333333"/>
          <w:sz w:val="28"/>
          <w:szCs w:val="28"/>
        </w:rPr>
        <w:t xml:space="preserve"> (концепція Юрія</w:t>
      </w:r>
      <w:r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  <w:r w:rsidRPr="00B869A6">
        <w:rPr>
          <w:rFonts w:ascii="Times New Roman" w:hAnsi="Times New Roman" w:cs="Times New Roman"/>
          <w:color w:val="333333"/>
          <w:sz w:val="28"/>
          <w:szCs w:val="28"/>
        </w:rPr>
        <w:t>Черняка). Шекспір і світова літературна класика (характер впливу, апологети і</w:t>
      </w:r>
      <w:r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  <w:proofErr w:type="spellStart"/>
      <w:r w:rsidRPr="00B869A6">
        <w:rPr>
          <w:rFonts w:ascii="Times New Roman" w:hAnsi="Times New Roman" w:cs="Times New Roman"/>
          <w:color w:val="333333"/>
          <w:sz w:val="28"/>
          <w:szCs w:val="28"/>
        </w:rPr>
        <w:t>хейтери</w:t>
      </w:r>
      <w:proofErr w:type="spellEnd"/>
      <w:r w:rsidRPr="00B869A6">
        <w:rPr>
          <w:rFonts w:ascii="Times New Roman" w:hAnsi="Times New Roman" w:cs="Times New Roman"/>
          <w:color w:val="333333"/>
          <w:sz w:val="28"/>
          <w:szCs w:val="28"/>
        </w:rPr>
        <w:t>). Національні модифікації шекспірівського дискурсу. Специфіка та</w:t>
      </w:r>
      <w:r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  <w:r w:rsidRPr="00B869A6">
        <w:rPr>
          <w:rFonts w:ascii="Times New Roman" w:hAnsi="Times New Roman" w:cs="Times New Roman"/>
          <w:color w:val="333333"/>
          <w:sz w:val="28"/>
          <w:szCs w:val="28"/>
        </w:rPr>
        <w:t>етапи структурування українського шекспірівського дискурсу ( колоніальний,</w:t>
      </w:r>
      <w:r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  <w:r w:rsidRPr="00B869A6">
        <w:rPr>
          <w:rFonts w:ascii="Times New Roman" w:hAnsi="Times New Roman" w:cs="Times New Roman"/>
          <w:color w:val="333333"/>
          <w:sz w:val="28"/>
          <w:szCs w:val="28"/>
        </w:rPr>
        <w:t xml:space="preserve">радянський, новітній). Переклади Шекспіра як чинник </w:t>
      </w:r>
      <w:proofErr w:type="spellStart"/>
      <w:r w:rsidRPr="00B869A6">
        <w:rPr>
          <w:rFonts w:ascii="Times New Roman" w:hAnsi="Times New Roman" w:cs="Times New Roman"/>
          <w:color w:val="333333"/>
          <w:sz w:val="28"/>
          <w:szCs w:val="28"/>
        </w:rPr>
        <w:t>культуротворення</w:t>
      </w:r>
      <w:proofErr w:type="spellEnd"/>
      <w:r w:rsidRPr="00B869A6">
        <w:rPr>
          <w:rFonts w:ascii="Times New Roman" w:hAnsi="Times New Roman" w:cs="Times New Roman"/>
          <w:color w:val="333333"/>
          <w:sz w:val="28"/>
          <w:szCs w:val="28"/>
        </w:rPr>
        <w:t xml:space="preserve"> та</w:t>
      </w:r>
      <w:r>
        <w:rPr>
          <w:rFonts w:ascii="Times New Roman" w:hAnsi="Times New Roman" w:cs="Times New Roman"/>
          <w:color w:val="333333"/>
          <w:sz w:val="28"/>
          <w:szCs w:val="28"/>
        </w:rPr>
        <w:t xml:space="preserve"> </w:t>
      </w:r>
      <w:proofErr w:type="spellStart"/>
      <w:r w:rsidRPr="00B869A6">
        <w:rPr>
          <w:rFonts w:ascii="Times New Roman" w:hAnsi="Times New Roman" w:cs="Times New Roman"/>
          <w:color w:val="333333"/>
          <w:sz w:val="28"/>
          <w:szCs w:val="28"/>
        </w:rPr>
        <w:t>самоідентифікації</w:t>
      </w:r>
      <w:proofErr w:type="spellEnd"/>
      <w:r w:rsidRPr="00B869A6">
        <w:rPr>
          <w:rFonts w:ascii="Times New Roman" w:hAnsi="Times New Roman" w:cs="Times New Roman"/>
          <w:color w:val="333333"/>
          <w:sz w:val="28"/>
          <w:szCs w:val="28"/>
        </w:rPr>
        <w:t xml:space="preserve"> націй. Українська перекладна шекспіріана: ключові постаті</w:t>
      </w:r>
      <w:r>
        <w:rPr>
          <w:rFonts w:ascii="Times New Roman" w:hAnsi="Times New Roman" w:cs="Times New Roman"/>
          <w:color w:val="333333"/>
          <w:sz w:val="28"/>
          <w:szCs w:val="28"/>
        </w:rPr>
        <w:t xml:space="preserve"> та їхні здобутки. Космополітичний Шекспір і локальні </w:t>
      </w:r>
      <w:proofErr w:type="spellStart"/>
      <w:r>
        <w:rPr>
          <w:rFonts w:ascii="Times New Roman" w:hAnsi="Times New Roman" w:cs="Times New Roman"/>
          <w:color w:val="333333"/>
          <w:sz w:val="28"/>
          <w:szCs w:val="28"/>
        </w:rPr>
        <w:t>Шекспіри</w:t>
      </w:r>
      <w:proofErr w:type="spellEnd"/>
      <w:r>
        <w:rPr>
          <w:rFonts w:ascii="Times New Roman" w:hAnsi="Times New Roman" w:cs="Times New Roman"/>
          <w:color w:val="333333"/>
          <w:sz w:val="28"/>
          <w:szCs w:val="28"/>
        </w:rPr>
        <w:t>.</w:t>
      </w:r>
    </w:p>
    <w:sectPr w:rsidR="001950CD" w:rsidSect="0020519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08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bY0tzA2tDAyMzE1MjBU0lEKTi0uzszPAykwrAUASlf6bywAAAA="/>
  </w:docVars>
  <w:rsids>
    <w:rsidRoot w:val="00AC67D4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F2E"/>
    <w:rsid w:val="000A7084"/>
    <w:rsid w:val="000B6725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26D6"/>
    <w:rsid w:val="0015313F"/>
    <w:rsid w:val="00153CCD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F1E54"/>
    <w:rsid w:val="001F5464"/>
    <w:rsid w:val="001F5A5A"/>
    <w:rsid w:val="001F76CA"/>
    <w:rsid w:val="00205193"/>
    <w:rsid w:val="00206C16"/>
    <w:rsid w:val="00212D9E"/>
    <w:rsid w:val="0021678E"/>
    <w:rsid w:val="002217E8"/>
    <w:rsid w:val="0022259F"/>
    <w:rsid w:val="00225F5C"/>
    <w:rsid w:val="00234E22"/>
    <w:rsid w:val="00235E30"/>
    <w:rsid w:val="00235F07"/>
    <w:rsid w:val="00236EA5"/>
    <w:rsid w:val="00240EFE"/>
    <w:rsid w:val="00245CFA"/>
    <w:rsid w:val="00250ED4"/>
    <w:rsid w:val="00251304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801BA"/>
    <w:rsid w:val="002862CB"/>
    <w:rsid w:val="00287104"/>
    <w:rsid w:val="002875BA"/>
    <w:rsid w:val="00296765"/>
    <w:rsid w:val="00296C9F"/>
    <w:rsid w:val="002A2EB8"/>
    <w:rsid w:val="002A356B"/>
    <w:rsid w:val="002A576C"/>
    <w:rsid w:val="002A6482"/>
    <w:rsid w:val="002B0535"/>
    <w:rsid w:val="002B0C79"/>
    <w:rsid w:val="002B2296"/>
    <w:rsid w:val="002B27EB"/>
    <w:rsid w:val="002B29E4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A30"/>
    <w:rsid w:val="00410C63"/>
    <w:rsid w:val="00415EAF"/>
    <w:rsid w:val="0041749A"/>
    <w:rsid w:val="0041762B"/>
    <w:rsid w:val="004176F7"/>
    <w:rsid w:val="00423ED6"/>
    <w:rsid w:val="00425B48"/>
    <w:rsid w:val="00431033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A5BD0"/>
    <w:rsid w:val="004B0B34"/>
    <w:rsid w:val="004B1C28"/>
    <w:rsid w:val="004B28EF"/>
    <w:rsid w:val="004B6E37"/>
    <w:rsid w:val="004C3199"/>
    <w:rsid w:val="004D6D9B"/>
    <w:rsid w:val="004E1FA7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DB9"/>
    <w:rsid w:val="005B6DA7"/>
    <w:rsid w:val="005C091C"/>
    <w:rsid w:val="005C0CFB"/>
    <w:rsid w:val="005C2F40"/>
    <w:rsid w:val="005C3099"/>
    <w:rsid w:val="005C67DD"/>
    <w:rsid w:val="005D1F09"/>
    <w:rsid w:val="005D2CDB"/>
    <w:rsid w:val="005E13AE"/>
    <w:rsid w:val="005E14C5"/>
    <w:rsid w:val="005E7387"/>
    <w:rsid w:val="005E74B3"/>
    <w:rsid w:val="005F15B6"/>
    <w:rsid w:val="005F414E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362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BA5"/>
    <w:rsid w:val="006534CB"/>
    <w:rsid w:val="0065392D"/>
    <w:rsid w:val="00654AD5"/>
    <w:rsid w:val="006603E9"/>
    <w:rsid w:val="00661E80"/>
    <w:rsid w:val="00665CBF"/>
    <w:rsid w:val="006662A5"/>
    <w:rsid w:val="00670E9A"/>
    <w:rsid w:val="00671F95"/>
    <w:rsid w:val="006841CE"/>
    <w:rsid w:val="00685D6A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4F28"/>
    <w:rsid w:val="007772A8"/>
    <w:rsid w:val="00777EC8"/>
    <w:rsid w:val="00777F00"/>
    <w:rsid w:val="00790A51"/>
    <w:rsid w:val="00791930"/>
    <w:rsid w:val="007933ED"/>
    <w:rsid w:val="00794BFF"/>
    <w:rsid w:val="00795BE6"/>
    <w:rsid w:val="0079761A"/>
    <w:rsid w:val="00797F1D"/>
    <w:rsid w:val="007A6834"/>
    <w:rsid w:val="007B4A25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7E52"/>
    <w:rsid w:val="007D0B22"/>
    <w:rsid w:val="007D38F0"/>
    <w:rsid w:val="007D480C"/>
    <w:rsid w:val="007D70BE"/>
    <w:rsid w:val="007D767D"/>
    <w:rsid w:val="007E09EE"/>
    <w:rsid w:val="007E166B"/>
    <w:rsid w:val="007E5697"/>
    <w:rsid w:val="007E7934"/>
    <w:rsid w:val="007F1ACF"/>
    <w:rsid w:val="007F1D5A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32102"/>
    <w:rsid w:val="008341CC"/>
    <w:rsid w:val="00836B97"/>
    <w:rsid w:val="00836E28"/>
    <w:rsid w:val="00840232"/>
    <w:rsid w:val="0084200B"/>
    <w:rsid w:val="00845C07"/>
    <w:rsid w:val="0084668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438F"/>
    <w:rsid w:val="00876112"/>
    <w:rsid w:val="008773F3"/>
    <w:rsid w:val="00883CC5"/>
    <w:rsid w:val="00886D5F"/>
    <w:rsid w:val="00887BD4"/>
    <w:rsid w:val="008901F4"/>
    <w:rsid w:val="00892528"/>
    <w:rsid w:val="008944AA"/>
    <w:rsid w:val="00894E01"/>
    <w:rsid w:val="00895A1B"/>
    <w:rsid w:val="00895AB2"/>
    <w:rsid w:val="00895B4C"/>
    <w:rsid w:val="008967B8"/>
    <w:rsid w:val="00897714"/>
    <w:rsid w:val="008A00D9"/>
    <w:rsid w:val="008A0F76"/>
    <w:rsid w:val="008A1FDD"/>
    <w:rsid w:val="008A3E58"/>
    <w:rsid w:val="008A53C1"/>
    <w:rsid w:val="008A5E1F"/>
    <w:rsid w:val="008A7DC1"/>
    <w:rsid w:val="008B0549"/>
    <w:rsid w:val="008B15C7"/>
    <w:rsid w:val="008B1E94"/>
    <w:rsid w:val="008B6905"/>
    <w:rsid w:val="008B7624"/>
    <w:rsid w:val="008C6C0C"/>
    <w:rsid w:val="008D1A3D"/>
    <w:rsid w:val="008D4BCE"/>
    <w:rsid w:val="008D4C5A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3D6"/>
    <w:rsid w:val="00906913"/>
    <w:rsid w:val="00911267"/>
    <w:rsid w:val="00911881"/>
    <w:rsid w:val="0091504E"/>
    <w:rsid w:val="00917380"/>
    <w:rsid w:val="009215CD"/>
    <w:rsid w:val="009253D2"/>
    <w:rsid w:val="009272C3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71BE"/>
    <w:rsid w:val="00967AD3"/>
    <w:rsid w:val="009734E7"/>
    <w:rsid w:val="00973EF2"/>
    <w:rsid w:val="0097540B"/>
    <w:rsid w:val="00976581"/>
    <w:rsid w:val="009864F6"/>
    <w:rsid w:val="009900F3"/>
    <w:rsid w:val="009903A8"/>
    <w:rsid w:val="009907A5"/>
    <w:rsid w:val="00992393"/>
    <w:rsid w:val="00992C11"/>
    <w:rsid w:val="0099330B"/>
    <w:rsid w:val="00995362"/>
    <w:rsid w:val="00995947"/>
    <w:rsid w:val="00996FCF"/>
    <w:rsid w:val="009A0064"/>
    <w:rsid w:val="009A7003"/>
    <w:rsid w:val="009B0A35"/>
    <w:rsid w:val="009B1087"/>
    <w:rsid w:val="009B163D"/>
    <w:rsid w:val="009B1D43"/>
    <w:rsid w:val="009B5D06"/>
    <w:rsid w:val="009C09C7"/>
    <w:rsid w:val="009C589B"/>
    <w:rsid w:val="009C5E6C"/>
    <w:rsid w:val="009D30F8"/>
    <w:rsid w:val="009D3331"/>
    <w:rsid w:val="009D4A98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6037"/>
    <w:rsid w:val="00A074F9"/>
    <w:rsid w:val="00A108D6"/>
    <w:rsid w:val="00A10D83"/>
    <w:rsid w:val="00A11D5C"/>
    <w:rsid w:val="00A138B7"/>
    <w:rsid w:val="00A21845"/>
    <w:rsid w:val="00A229BF"/>
    <w:rsid w:val="00A23819"/>
    <w:rsid w:val="00A24303"/>
    <w:rsid w:val="00A24BD7"/>
    <w:rsid w:val="00A24ED7"/>
    <w:rsid w:val="00A25255"/>
    <w:rsid w:val="00A278E9"/>
    <w:rsid w:val="00A27D1B"/>
    <w:rsid w:val="00A37A1E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495"/>
    <w:rsid w:val="00A60AD8"/>
    <w:rsid w:val="00A61858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9C2"/>
    <w:rsid w:val="00AC3E47"/>
    <w:rsid w:val="00AC46F0"/>
    <w:rsid w:val="00AC67D4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3C80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1D53"/>
    <w:rsid w:val="00B320C0"/>
    <w:rsid w:val="00B33625"/>
    <w:rsid w:val="00B33C12"/>
    <w:rsid w:val="00B33D86"/>
    <w:rsid w:val="00B362AE"/>
    <w:rsid w:val="00B373E2"/>
    <w:rsid w:val="00B43379"/>
    <w:rsid w:val="00B43C5C"/>
    <w:rsid w:val="00B442F2"/>
    <w:rsid w:val="00B45E5F"/>
    <w:rsid w:val="00B60C2B"/>
    <w:rsid w:val="00B713F0"/>
    <w:rsid w:val="00B72FAF"/>
    <w:rsid w:val="00B73425"/>
    <w:rsid w:val="00B833E7"/>
    <w:rsid w:val="00B83D4D"/>
    <w:rsid w:val="00B85B43"/>
    <w:rsid w:val="00B862D0"/>
    <w:rsid w:val="00B869A6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328A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3CAA"/>
    <w:rsid w:val="00CF105D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A03CD"/>
    <w:rsid w:val="00DA0B3F"/>
    <w:rsid w:val="00DA13A6"/>
    <w:rsid w:val="00DA386A"/>
    <w:rsid w:val="00DA3F0B"/>
    <w:rsid w:val="00DA43F0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E00618"/>
    <w:rsid w:val="00E03703"/>
    <w:rsid w:val="00E03871"/>
    <w:rsid w:val="00E07D42"/>
    <w:rsid w:val="00E1140B"/>
    <w:rsid w:val="00E137F8"/>
    <w:rsid w:val="00E13F70"/>
    <w:rsid w:val="00E15164"/>
    <w:rsid w:val="00E157D5"/>
    <w:rsid w:val="00E162A1"/>
    <w:rsid w:val="00E16B45"/>
    <w:rsid w:val="00E24873"/>
    <w:rsid w:val="00E317C9"/>
    <w:rsid w:val="00E328A4"/>
    <w:rsid w:val="00E329AF"/>
    <w:rsid w:val="00E32EE7"/>
    <w:rsid w:val="00E4087D"/>
    <w:rsid w:val="00E41D56"/>
    <w:rsid w:val="00E46CFA"/>
    <w:rsid w:val="00E46F78"/>
    <w:rsid w:val="00E55AA3"/>
    <w:rsid w:val="00E603FB"/>
    <w:rsid w:val="00E62209"/>
    <w:rsid w:val="00E6327F"/>
    <w:rsid w:val="00E65634"/>
    <w:rsid w:val="00E72F1F"/>
    <w:rsid w:val="00E73C47"/>
    <w:rsid w:val="00E74458"/>
    <w:rsid w:val="00E74C45"/>
    <w:rsid w:val="00E807A8"/>
    <w:rsid w:val="00E810ED"/>
    <w:rsid w:val="00E814AE"/>
    <w:rsid w:val="00E81FE6"/>
    <w:rsid w:val="00E841B2"/>
    <w:rsid w:val="00E84378"/>
    <w:rsid w:val="00E84A2E"/>
    <w:rsid w:val="00E84FB4"/>
    <w:rsid w:val="00E85276"/>
    <w:rsid w:val="00E86D8F"/>
    <w:rsid w:val="00E87183"/>
    <w:rsid w:val="00E90C66"/>
    <w:rsid w:val="00E94739"/>
    <w:rsid w:val="00E97B5F"/>
    <w:rsid w:val="00EA05A9"/>
    <w:rsid w:val="00EA2BE4"/>
    <w:rsid w:val="00EA6728"/>
    <w:rsid w:val="00EA7B9D"/>
    <w:rsid w:val="00EB2607"/>
    <w:rsid w:val="00EB2D41"/>
    <w:rsid w:val="00EB3F98"/>
    <w:rsid w:val="00EB5DEB"/>
    <w:rsid w:val="00EC21D1"/>
    <w:rsid w:val="00EC3F81"/>
    <w:rsid w:val="00EC5922"/>
    <w:rsid w:val="00ED36D9"/>
    <w:rsid w:val="00EE64ED"/>
    <w:rsid w:val="00EF0A4C"/>
    <w:rsid w:val="00EF0F66"/>
    <w:rsid w:val="00EF2AF9"/>
    <w:rsid w:val="00EF48C8"/>
    <w:rsid w:val="00EF7E37"/>
    <w:rsid w:val="00F008D4"/>
    <w:rsid w:val="00F01F35"/>
    <w:rsid w:val="00F0428C"/>
    <w:rsid w:val="00F05E37"/>
    <w:rsid w:val="00F070E6"/>
    <w:rsid w:val="00F07E6F"/>
    <w:rsid w:val="00F11FAE"/>
    <w:rsid w:val="00F12D65"/>
    <w:rsid w:val="00F150A9"/>
    <w:rsid w:val="00F1518B"/>
    <w:rsid w:val="00F179A8"/>
    <w:rsid w:val="00F230BB"/>
    <w:rsid w:val="00F2565C"/>
    <w:rsid w:val="00F31104"/>
    <w:rsid w:val="00F31E49"/>
    <w:rsid w:val="00F321F3"/>
    <w:rsid w:val="00F32298"/>
    <w:rsid w:val="00F32355"/>
    <w:rsid w:val="00F32B90"/>
    <w:rsid w:val="00F34271"/>
    <w:rsid w:val="00F4158F"/>
    <w:rsid w:val="00F419E9"/>
    <w:rsid w:val="00F43EB3"/>
    <w:rsid w:val="00F44B70"/>
    <w:rsid w:val="00F45033"/>
    <w:rsid w:val="00F468CD"/>
    <w:rsid w:val="00F474EF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630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50A6"/>
    <w:rsid w:val="00FC5163"/>
    <w:rsid w:val="00FD0441"/>
    <w:rsid w:val="00FD077C"/>
    <w:rsid w:val="00FD0DDF"/>
    <w:rsid w:val="00FD409C"/>
    <w:rsid w:val="00FD4EF2"/>
    <w:rsid w:val="00FD6EE6"/>
    <w:rsid w:val="00FE11F1"/>
    <w:rsid w:val="00FE324C"/>
    <w:rsid w:val="00FE4490"/>
    <w:rsid w:val="00FE60E1"/>
    <w:rsid w:val="00FE7DF1"/>
    <w:rsid w:val="00FF1152"/>
    <w:rsid w:val="00FF15D4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C67D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C67D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04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ЮРИЙ</cp:lastModifiedBy>
  <cp:revision>2</cp:revision>
  <dcterms:created xsi:type="dcterms:W3CDTF">2020-09-07T18:51:00Z</dcterms:created>
  <dcterms:modified xsi:type="dcterms:W3CDTF">2022-01-11T21:32:00Z</dcterms:modified>
</cp:coreProperties>
</file>